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a22c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e890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2:46:10Z</dcterms:created>
  <dcterms:modified xsi:type="dcterms:W3CDTF">2021-12-28T12:46:10Z</dcterms:modified>
</cp:coreProperties>
</file>